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cd4f2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4fd0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1:05:56Z</dcterms:created>
  <dcterms:modified xsi:type="dcterms:W3CDTF">2017-02-17T01:05:56Z</dcterms:modified>
</cp:coreProperties>
</file>